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D5CE2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642EEF0E" w14:textId="3ABF545F" w:rsidR="00370611" w:rsidRDefault="00370611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  <w:r w:rsidRPr="008E66A8">
        <w:rPr>
          <w:b/>
          <w:sz w:val="24"/>
          <w:szCs w:val="20"/>
        </w:rPr>
        <w:t>Q</w:t>
      </w:r>
      <w:r>
        <w:rPr>
          <w:b/>
          <w:sz w:val="24"/>
          <w:szCs w:val="20"/>
        </w:rPr>
        <w:t>1</w:t>
      </w:r>
      <w:r w:rsidRPr="008E66A8">
        <w:rPr>
          <w:b/>
          <w:sz w:val="24"/>
          <w:szCs w:val="20"/>
        </w:rPr>
        <w:t>.</w:t>
      </w:r>
      <w:r w:rsidRPr="008E66A8">
        <w:rPr>
          <w:sz w:val="24"/>
          <w:szCs w:val="20"/>
        </w:rPr>
        <w:t xml:space="preserve"> Write a program using C/C++ on any Linux platform, such as Ubuntu operating system, to </w:t>
      </w:r>
      <w:r>
        <w:rPr>
          <w:sz w:val="24"/>
          <w:szCs w:val="20"/>
        </w:rPr>
        <w:t>c</w:t>
      </w:r>
      <w:r w:rsidRPr="008E66A8">
        <w:rPr>
          <w:sz w:val="24"/>
          <w:szCs w:val="20"/>
        </w:rPr>
        <w:t xml:space="preserve">reate a child process that copy the parent address space and then make the child as a </w:t>
      </w:r>
      <w:r w:rsidR="00A44207">
        <w:rPr>
          <w:sz w:val="24"/>
          <w:szCs w:val="20"/>
        </w:rPr>
        <w:t>Z</w:t>
      </w:r>
      <w:r w:rsidRPr="008E66A8">
        <w:rPr>
          <w:sz w:val="24"/>
          <w:szCs w:val="20"/>
        </w:rPr>
        <w:t xml:space="preserve">ombie process. Use </w:t>
      </w:r>
      <w:proofErr w:type="spellStart"/>
      <w:r w:rsidRPr="008E66A8">
        <w:rPr>
          <w:i/>
          <w:iCs/>
          <w:sz w:val="24"/>
          <w:szCs w:val="20"/>
        </w:rPr>
        <w:t>ps</w:t>
      </w:r>
      <w:proofErr w:type="spellEnd"/>
      <w:r w:rsidRPr="008E66A8">
        <w:rPr>
          <w:i/>
          <w:iCs/>
          <w:sz w:val="24"/>
          <w:szCs w:val="20"/>
        </w:rPr>
        <w:t xml:space="preserve"> </w:t>
      </w:r>
      <w:r w:rsidRPr="008E66A8">
        <w:rPr>
          <w:sz w:val="24"/>
          <w:szCs w:val="20"/>
        </w:rPr>
        <w:t xml:space="preserve">utility to demonstrate that the zombie has been created. Please note that the zombie process is usually depicted as </w:t>
      </w:r>
      <w:r w:rsidRPr="008E66A8">
        <w:rPr>
          <w:i/>
          <w:iCs/>
          <w:sz w:val="24"/>
          <w:szCs w:val="20"/>
        </w:rPr>
        <w:t>&lt;defunct&gt;</w:t>
      </w:r>
      <w:r w:rsidRPr="008E66A8">
        <w:rPr>
          <w:iCs/>
          <w:sz w:val="24"/>
          <w:szCs w:val="20"/>
        </w:rPr>
        <w:t xml:space="preserve"> or </w:t>
      </w:r>
      <w:r w:rsidRPr="008E66A8">
        <w:rPr>
          <w:i/>
          <w:iCs/>
          <w:sz w:val="24"/>
          <w:szCs w:val="20"/>
        </w:rPr>
        <w:t>+</w:t>
      </w:r>
      <w:r w:rsidR="00A44207" w:rsidRPr="008E66A8">
        <w:rPr>
          <w:i/>
          <w:iCs/>
          <w:sz w:val="24"/>
          <w:szCs w:val="20"/>
        </w:rPr>
        <w:t xml:space="preserve">Z </w:t>
      </w:r>
      <w:r w:rsidR="00A44207" w:rsidRPr="008E66A8">
        <w:rPr>
          <w:iCs/>
          <w:sz w:val="24"/>
          <w:szCs w:val="20"/>
        </w:rPr>
        <w:t>in</w:t>
      </w:r>
      <w:r w:rsidRPr="008E66A8">
        <w:rPr>
          <w:iCs/>
          <w:sz w:val="24"/>
          <w:szCs w:val="20"/>
        </w:rPr>
        <w:t xml:space="preserve"> Ubuntu</w:t>
      </w:r>
      <w:r w:rsidRPr="008E66A8">
        <w:rPr>
          <w:sz w:val="24"/>
          <w:szCs w:val="20"/>
        </w:rPr>
        <w:t>.</w:t>
      </w:r>
    </w:p>
    <w:p w14:paraId="591481C6" w14:textId="02C36ACA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</w:p>
    <w:p w14:paraId="50226D27" w14:textId="665E5185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0"/>
          <w:u w:val="single"/>
        </w:rPr>
      </w:pPr>
      <w:r w:rsidRPr="00142643">
        <w:rPr>
          <w:b/>
          <w:bCs/>
          <w:sz w:val="24"/>
          <w:szCs w:val="20"/>
          <w:u w:val="single"/>
        </w:rPr>
        <w:t>Terminal Output:</w:t>
      </w:r>
    </w:p>
    <w:p w14:paraId="4B6A4A0F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0"/>
          <w:u w:val="single"/>
        </w:rPr>
      </w:pPr>
    </w:p>
    <w:p w14:paraId="3897B385" w14:textId="036200D5" w:rsidR="00142643" w:rsidRP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0"/>
          <w:u w:val="single"/>
        </w:rPr>
      </w:pPr>
      <w:r>
        <w:rPr>
          <w:noProof/>
        </w:rPr>
        <w:drawing>
          <wp:inline distT="0" distB="0" distL="0" distR="0" wp14:anchorId="2837B86F" wp14:editId="3FBFD542">
            <wp:extent cx="6332220" cy="36798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367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5D535" w14:textId="77777777" w:rsidR="00370611" w:rsidRDefault="00370611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</w:p>
    <w:p w14:paraId="182725F9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606AAB8A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7A6F045B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7C5068DB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59C6E81A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5E1D491C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7303D098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15543AA3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2F547698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4CA912E6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758BDEA2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2CDE663C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3471E0D4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79FBE517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784A5470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5E5B80A5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33531F48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3CC8FCD9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566F9A28" w14:textId="7777777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sz w:val="24"/>
          <w:szCs w:val="20"/>
        </w:rPr>
      </w:pPr>
    </w:p>
    <w:p w14:paraId="4A214C63" w14:textId="1279C9EC" w:rsidR="00370611" w:rsidRDefault="00370611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  <w:r w:rsidRPr="008E66A8">
        <w:rPr>
          <w:b/>
          <w:sz w:val="24"/>
          <w:szCs w:val="20"/>
        </w:rPr>
        <w:lastRenderedPageBreak/>
        <w:t>Q</w:t>
      </w:r>
      <w:r>
        <w:rPr>
          <w:b/>
          <w:sz w:val="24"/>
          <w:szCs w:val="20"/>
        </w:rPr>
        <w:t>2</w:t>
      </w:r>
      <w:r w:rsidRPr="008E66A8">
        <w:rPr>
          <w:b/>
          <w:sz w:val="24"/>
          <w:szCs w:val="20"/>
        </w:rPr>
        <w:t>.</w:t>
      </w:r>
      <w:r>
        <w:rPr>
          <w:b/>
          <w:sz w:val="24"/>
          <w:szCs w:val="20"/>
        </w:rPr>
        <w:t xml:space="preserve"> </w:t>
      </w:r>
      <w:r w:rsidRPr="008E66A8">
        <w:rPr>
          <w:sz w:val="24"/>
          <w:szCs w:val="20"/>
        </w:rPr>
        <w:t xml:space="preserve">Use the procedure followed in </w:t>
      </w:r>
      <w:r>
        <w:rPr>
          <w:sz w:val="24"/>
          <w:szCs w:val="20"/>
        </w:rPr>
        <w:t>Q1</w:t>
      </w:r>
      <w:r w:rsidRPr="008E66A8">
        <w:rPr>
          <w:sz w:val="24"/>
          <w:szCs w:val="20"/>
        </w:rPr>
        <w:t xml:space="preserve"> to make the child process as </w:t>
      </w:r>
      <w:r w:rsidR="00A44207">
        <w:rPr>
          <w:sz w:val="24"/>
          <w:szCs w:val="20"/>
        </w:rPr>
        <w:t>O</w:t>
      </w:r>
      <w:r w:rsidRPr="008E66A8">
        <w:rPr>
          <w:sz w:val="24"/>
          <w:szCs w:val="20"/>
        </w:rPr>
        <w:t xml:space="preserve">rphan. Using </w:t>
      </w:r>
      <w:proofErr w:type="spellStart"/>
      <w:r w:rsidRPr="008E66A8">
        <w:rPr>
          <w:i/>
          <w:iCs/>
          <w:sz w:val="24"/>
          <w:szCs w:val="20"/>
        </w:rPr>
        <w:t>ps</w:t>
      </w:r>
      <w:proofErr w:type="spellEnd"/>
      <w:r w:rsidRPr="008E66A8">
        <w:rPr>
          <w:i/>
          <w:iCs/>
          <w:sz w:val="24"/>
          <w:szCs w:val="20"/>
        </w:rPr>
        <w:t xml:space="preserve"> </w:t>
      </w:r>
      <w:r w:rsidRPr="008E66A8">
        <w:rPr>
          <w:sz w:val="24"/>
          <w:szCs w:val="20"/>
        </w:rPr>
        <w:t xml:space="preserve">utility to show that the orphan process has been handed over to the </w:t>
      </w:r>
      <w:proofErr w:type="spellStart"/>
      <w:r w:rsidRPr="008E66A8">
        <w:rPr>
          <w:i/>
          <w:iCs/>
          <w:sz w:val="24"/>
          <w:szCs w:val="20"/>
        </w:rPr>
        <w:t>init</w:t>
      </w:r>
      <w:proofErr w:type="spellEnd"/>
      <w:r w:rsidR="005165E8">
        <w:rPr>
          <w:i/>
          <w:iCs/>
          <w:sz w:val="24"/>
          <w:szCs w:val="20"/>
        </w:rPr>
        <w:t>,</w:t>
      </w:r>
      <w:r w:rsidRPr="008E66A8">
        <w:rPr>
          <w:i/>
          <w:iCs/>
          <w:sz w:val="24"/>
          <w:szCs w:val="20"/>
        </w:rPr>
        <w:t xml:space="preserve"> </w:t>
      </w:r>
      <w:proofErr w:type="spellStart"/>
      <w:r w:rsidR="00F73849">
        <w:rPr>
          <w:i/>
          <w:iCs/>
          <w:sz w:val="24"/>
          <w:szCs w:val="20"/>
        </w:rPr>
        <w:t>systemd</w:t>
      </w:r>
      <w:proofErr w:type="spellEnd"/>
      <w:r w:rsidR="00F73849">
        <w:rPr>
          <w:i/>
          <w:iCs/>
          <w:sz w:val="24"/>
          <w:szCs w:val="20"/>
        </w:rPr>
        <w:t xml:space="preserve"> </w:t>
      </w:r>
      <w:r w:rsidRPr="008E66A8">
        <w:rPr>
          <w:sz w:val="24"/>
          <w:szCs w:val="20"/>
        </w:rPr>
        <w:t xml:space="preserve">process </w:t>
      </w:r>
      <w:r w:rsidR="002129DA">
        <w:rPr>
          <w:sz w:val="24"/>
          <w:szCs w:val="20"/>
        </w:rPr>
        <w:t>(</w:t>
      </w:r>
      <w:r w:rsidRPr="008E66A8">
        <w:rPr>
          <w:sz w:val="24"/>
          <w:szCs w:val="20"/>
        </w:rPr>
        <w:t xml:space="preserve">whose </w:t>
      </w:r>
      <w:proofErr w:type="spellStart"/>
      <w:r w:rsidR="002129DA" w:rsidRPr="008E66A8">
        <w:rPr>
          <w:i/>
          <w:iCs/>
          <w:sz w:val="24"/>
          <w:szCs w:val="20"/>
        </w:rPr>
        <w:t>pid</w:t>
      </w:r>
      <w:proofErr w:type="spellEnd"/>
      <w:r w:rsidR="002129DA" w:rsidRPr="008E66A8">
        <w:rPr>
          <w:i/>
          <w:iCs/>
          <w:sz w:val="24"/>
          <w:szCs w:val="20"/>
        </w:rPr>
        <w:t xml:space="preserve"> </w:t>
      </w:r>
      <w:r w:rsidR="002129DA" w:rsidRPr="008E66A8">
        <w:rPr>
          <w:sz w:val="24"/>
          <w:szCs w:val="20"/>
        </w:rPr>
        <w:t>is</w:t>
      </w:r>
      <w:r w:rsidRPr="008E66A8">
        <w:rPr>
          <w:sz w:val="24"/>
          <w:szCs w:val="20"/>
        </w:rPr>
        <w:t xml:space="preserve"> 1</w:t>
      </w:r>
      <w:r w:rsidR="002129DA">
        <w:rPr>
          <w:sz w:val="24"/>
          <w:szCs w:val="20"/>
        </w:rPr>
        <w:t>)</w:t>
      </w:r>
      <w:r>
        <w:rPr>
          <w:sz w:val="24"/>
          <w:szCs w:val="20"/>
        </w:rPr>
        <w:t xml:space="preserve"> or another parent</w:t>
      </w:r>
      <w:r w:rsidR="005165E8">
        <w:rPr>
          <w:sz w:val="24"/>
          <w:szCs w:val="20"/>
        </w:rPr>
        <w:t xml:space="preserve"> perhaps</w:t>
      </w:r>
      <w:r w:rsidRPr="008E66A8">
        <w:rPr>
          <w:sz w:val="24"/>
          <w:szCs w:val="20"/>
        </w:rPr>
        <w:t>.</w:t>
      </w:r>
    </w:p>
    <w:p w14:paraId="654430F5" w14:textId="04171920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</w:p>
    <w:p w14:paraId="052B863E" w14:textId="01CD17E9" w:rsidR="00142643" w:rsidRP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0"/>
          <w:u w:val="single"/>
        </w:rPr>
      </w:pPr>
      <w:r w:rsidRPr="00142643">
        <w:rPr>
          <w:b/>
          <w:bCs/>
          <w:sz w:val="24"/>
          <w:szCs w:val="20"/>
          <w:u w:val="single"/>
        </w:rPr>
        <w:t>Terminal Output:</w:t>
      </w:r>
    </w:p>
    <w:p w14:paraId="6B942964" w14:textId="341AEC9C" w:rsidR="00370611" w:rsidRDefault="00370611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</w:p>
    <w:p w14:paraId="07F3E189" w14:textId="0AF3C957" w:rsidR="00142643" w:rsidRDefault="00142643" w:rsidP="00370611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  <w:szCs w:val="20"/>
        </w:rPr>
      </w:pPr>
      <w:r>
        <w:rPr>
          <w:noProof/>
        </w:rPr>
        <w:drawing>
          <wp:inline distT="0" distB="0" distL="0" distR="0" wp14:anchorId="0B79A7D2" wp14:editId="6A82E146">
            <wp:extent cx="6332220" cy="27178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22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05A67" w14:textId="29F13C5E" w:rsidR="00BE7ABC" w:rsidRPr="00BE7ABC" w:rsidRDefault="00BE7ABC" w:rsidP="00316FDF">
      <w:pPr>
        <w:keepLines/>
        <w:suppressAutoHyphens/>
        <w:autoSpaceDE w:val="0"/>
        <w:autoSpaceDN w:val="0"/>
        <w:adjustRightInd w:val="0"/>
        <w:spacing w:after="0" w:line="240" w:lineRule="auto"/>
        <w:rPr>
          <w:sz w:val="24"/>
        </w:rPr>
      </w:pPr>
    </w:p>
    <w:sectPr w:rsidR="00BE7ABC" w:rsidRPr="00BE7ABC" w:rsidSect="00142643">
      <w:footerReference w:type="even" r:id="rId9"/>
      <w:footerReference w:type="default" r:id="rId10"/>
      <w:headerReference w:type="first" r:id="rId11"/>
      <w:pgSz w:w="12240" w:h="15840"/>
      <w:pgMar w:top="851" w:right="1134" w:bottom="851" w:left="1134" w:header="567" w:footer="283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98D0BF" w14:textId="77777777" w:rsidR="00D201C0" w:rsidRDefault="00D201C0" w:rsidP="00C94325">
      <w:pPr>
        <w:spacing w:after="0" w:line="240" w:lineRule="auto"/>
      </w:pPr>
      <w:r>
        <w:separator/>
      </w:r>
    </w:p>
  </w:endnote>
  <w:endnote w:type="continuationSeparator" w:id="0">
    <w:p w14:paraId="2422B425" w14:textId="77777777" w:rsidR="00D201C0" w:rsidRDefault="00D201C0" w:rsidP="00C94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VKMFC+TimesNewRomanPSMT">
    <w:altName w:val="Times New Roman PSM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088886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202822B" w14:textId="2F5396A5" w:rsidR="00BE7ABC" w:rsidRDefault="00BE7AB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AF60EE4" w14:textId="77777777" w:rsidR="00BE7ABC" w:rsidRDefault="00BE7A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54595911"/>
      <w:docPartObj>
        <w:docPartGallery w:val="Page Numbers (Bottom of Page)"/>
        <w:docPartUnique/>
      </w:docPartObj>
    </w:sdtPr>
    <w:sdtEndPr/>
    <w:sdtContent>
      <w:sdt>
        <w:sdtPr>
          <w:id w:val="-520399295"/>
          <w:docPartObj>
            <w:docPartGallery w:val="Page Numbers (Top of Page)"/>
            <w:docPartUnique/>
          </w:docPartObj>
        </w:sdtPr>
        <w:sdtEndPr/>
        <w:sdtContent>
          <w:p w14:paraId="29AC0D3A" w14:textId="77777777" w:rsidR="00BE7ABC" w:rsidRDefault="00BE7ABC" w:rsidP="00BE7AB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8889FDB" w14:textId="77777777" w:rsidR="00BE7ABC" w:rsidRDefault="00BE7A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28A51" w14:textId="77777777" w:rsidR="00D201C0" w:rsidRDefault="00D201C0" w:rsidP="00C94325">
      <w:pPr>
        <w:spacing w:after="0" w:line="240" w:lineRule="auto"/>
      </w:pPr>
      <w:r>
        <w:separator/>
      </w:r>
    </w:p>
  </w:footnote>
  <w:footnote w:type="continuationSeparator" w:id="0">
    <w:p w14:paraId="1F6BCA46" w14:textId="77777777" w:rsidR="00D201C0" w:rsidRDefault="00D201C0" w:rsidP="00C94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F23C80" w14:textId="6051FFAE" w:rsidR="00142643" w:rsidRPr="009C338A" w:rsidRDefault="009C338A" w:rsidP="009C338A">
    <w:pPr>
      <w:pStyle w:val="Header"/>
      <w:jc w:val="center"/>
      <w:rPr>
        <w:rFonts w:asciiTheme="minorHAnsi" w:hAnsiTheme="minorHAnsi" w:cstheme="minorHAnsi"/>
        <w:b/>
        <w:bCs/>
        <w:sz w:val="36"/>
        <w:szCs w:val="36"/>
        <w:lang w:val="en-AU"/>
      </w:rPr>
    </w:pPr>
    <w:r w:rsidRPr="009C338A">
      <w:rPr>
        <w:rFonts w:asciiTheme="minorHAnsi" w:hAnsiTheme="minorHAnsi" w:cstheme="minorHAnsi"/>
        <w:b/>
        <w:bCs/>
        <w:sz w:val="36"/>
        <w:szCs w:val="36"/>
        <w:lang w:val="en-AU"/>
      </w:rPr>
      <w:t>Homewor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3440"/>
    <w:multiLevelType w:val="hybridMultilevel"/>
    <w:tmpl w:val="798C6FB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EC1453"/>
    <w:multiLevelType w:val="hybridMultilevel"/>
    <w:tmpl w:val="C2A4BBD2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" w15:restartNumberingAfterBreak="0">
    <w:nsid w:val="094B30D9"/>
    <w:multiLevelType w:val="hybridMultilevel"/>
    <w:tmpl w:val="60D09B4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307B1"/>
    <w:multiLevelType w:val="hybridMultilevel"/>
    <w:tmpl w:val="53FC5B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C8341F94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032D7A"/>
    <w:multiLevelType w:val="hybridMultilevel"/>
    <w:tmpl w:val="AC62C46C"/>
    <w:lvl w:ilvl="0" w:tplc="04090017">
      <w:start w:val="1"/>
      <w:numFmt w:val="lowerLetter"/>
      <w:lvlText w:val="%1)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EC41D5"/>
    <w:multiLevelType w:val="hybridMultilevel"/>
    <w:tmpl w:val="B9CC415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F97FBF"/>
    <w:multiLevelType w:val="hybridMultilevel"/>
    <w:tmpl w:val="D2605E2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16000"/>
    <w:multiLevelType w:val="hybridMultilevel"/>
    <w:tmpl w:val="58C01F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22303"/>
    <w:multiLevelType w:val="hybridMultilevel"/>
    <w:tmpl w:val="E04201E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400E81"/>
    <w:multiLevelType w:val="multilevel"/>
    <w:tmpl w:val="2A382B6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212E0AC3"/>
    <w:multiLevelType w:val="hybridMultilevel"/>
    <w:tmpl w:val="14F698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CB22C6"/>
    <w:multiLevelType w:val="hybridMultilevel"/>
    <w:tmpl w:val="955A21F0"/>
    <w:lvl w:ilvl="0" w:tplc="798A1CFE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5F0ABD"/>
    <w:multiLevelType w:val="hybridMultilevel"/>
    <w:tmpl w:val="65BA1B72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CAB5B89"/>
    <w:multiLevelType w:val="hybridMultilevel"/>
    <w:tmpl w:val="D4B48C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6F2F7F"/>
    <w:multiLevelType w:val="hybridMultilevel"/>
    <w:tmpl w:val="B6D47DC4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4072192"/>
    <w:multiLevelType w:val="hybridMultilevel"/>
    <w:tmpl w:val="8438EDB0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9087D29"/>
    <w:multiLevelType w:val="hybridMultilevel"/>
    <w:tmpl w:val="9D64AF58"/>
    <w:lvl w:ilvl="0" w:tplc="08090017">
      <w:start w:val="1"/>
      <w:numFmt w:val="lowerLetter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353B31"/>
    <w:multiLevelType w:val="hybridMultilevel"/>
    <w:tmpl w:val="D42892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686049"/>
    <w:multiLevelType w:val="hybridMultilevel"/>
    <w:tmpl w:val="20B05230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5171771"/>
    <w:multiLevelType w:val="hybridMultilevel"/>
    <w:tmpl w:val="E702BB3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8F278E"/>
    <w:multiLevelType w:val="hybridMultilevel"/>
    <w:tmpl w:val="6DDAABD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524F2"/>
    <w:multiLevelType w:val="hybridMultilevel"/>
    <w:tmpl w:val="31C2580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7">
      <w:start w:val="1"/>
      <w:numFmt w:val="lowerLetter"/>
      <w:lvlText w:val="%2)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EF73C0"/>
    <w:multiLevelType w:val="hybridMultilevel"/>
    <w:tmpl w:val="C282731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0B685F"/>
    <w:multiLevelType w:val="hybridMultilevel"/>
    <w:tmpl w:val="9D58A812"/>
    <w:lvl w:ilvl="0" w:tplc="22E894F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2421A1"/>
    <w:multiLevelType w:val="hybridMultilevel"/>
    <w:tmpl w:val="B0D09F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860A2D"/>
    <w:multiLevelType w:val="hybridMultilevel"/>
    <w:tmpl w:val="DDBE4E9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141E260C">
      <w:start w:val="1"/>
      <w:numFmt w:val="upperLetter"/>
      <w:lvlText w:val="%2)"/>
      <w:lvlJc w:val="left"/>
      <w:pPr>
        <w:ind w:left="1811" w:hanging="371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F08190B"/>
    <w:multiLevelType w:val="hybridMultilevel"/>
    <w:tmpl w:val="20024F8C"/>
    <w:lvl w:ilvl="0" w:tplc="EA788A46">
      <w:start w:val="1"/>
      <w:numFmt w:val="lowerLetter"/>
      <w:lvlText w:val="%1."/>
      <w:lvlJc w:val="left"/>
      <w:pPr>
        <w:ind w:left="1903" w:hanging="1183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FB5213F"/>
    <w:multiLevelType w:val="hybridMultilevel"/>
    <w:tmpl w:val="82DA55CE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7">
      <w:start w:val="1"/>
      <w:numFmt w:val="lowerLetter"/>
      <w:lvlText w:val="%2)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24"/>
  </w:num>
  <w:num w:numId="3">
    <w:abstractNumId w:val="7"/>
  </w:num>
  <w:num w:numId="4">
    <w:abstractNumId w:val="11"/>
  </w:num>
  <w:num w:numId="5">
    <w:abstractNumId w:val="13"/>
  </w:num>
  <w:num w:numId="6">
    <w:abstractNumId w:val="6"/>
  </w:num>
  <w:num w:numId="7">
    <w:abstractNumId w:val="23"/>
  </w:num>
  <w:num w:numId="8">
    <w:abstractNumId w:val="25"/>
  </w:num>
  <w:num w:numId="9">
    <w:abstractNumId w:val="14"/>
  </w:num>
  <w:num w:numId="10">
    <w:abstractNumId w:val="5"/>
  </w:num>
  <w:num w:numId="11">
    <w:abstractNumId w:val="12"/>
  </w:num>
  <w:num w:numId="12">
    <w:abstractNumId w:val="16"/>
  </w:num>
  <w:num w:numId="13">
    <w:abstractNumId w:val="27"/>
  </w:num>
  <w:num w:numId="14">
    <w:abstractNumId w:val="22"/>
  </w:num>
  <w:num w:numId="15">
    <w:abstractNumId w:val="19"/>
  </w:num>
  <w:num w:numId="16">
    <w:abstractNumId w:val="20"/>
  </w:num>
  <w:num w:numId="17">
    <w:abstractNumId w:val="21"/>
  </w:num>
  <w:num w:numId="18">
    <w:abstractNumId w:val="1"/>
  </w:num>
  <w:num w:numId="19">
    <w:abstractNumId w:val="8"/>
  </w:num>
  <w:num w:numId="20">
    <w:abstractNumId w:val="15"/>
  </w:num>
  <w:num w:numId="21">
    <w:abstractNumId w:val="18"/>
  </w:num>
  <w:num w:numId="22">
    <w:abstractNumId w:val="9"/>
  </w:num>
  <w:num w:numId="23">
    <w:abstractNumId w:val="10"/>
  </w:num>
  <w:num w:numId="24">
    <w:abstractNumId w:val="17"/>
  </w:num>
  <w:num w:numId="25">
    <w:abstractNumId w:val="4"/>
  </w:num>
  <w:num w:numId="26">
    <w:abstractNumId w:val="26"/>
  </w:num>
  <w:num w:numId="27">
    <w:abstractNumId w:val="0"/>
  </w:num>
  <w:num w:numId="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MwtjQ2NzIzMzFT0lEKTi0uzszPAykwrAUAI8tN4iwAAAA="/>
  </w:docVars>
  <w:rsids>
    <w:rsidRoot w:val="00C94325"/>
    <w:rsid w:val="00003230"/>
    <w:rsid w:val="000052C9"/>
    <w:rsid w:val="000054A1"/>
    <w:rsid w:val="00012BA2"/>
    <w:rsid w:val="00033EB8"/>
    <w:rsid w:val="000505E7"/>
    <w:rsid w:val="00051BE2"/>
    <w:rsid w:val="00063CA9"/>
    <w:rsid w:val="000708CA"/>
    <w:rsid w:val="00074915"/>
    <w:rsid w:val="00082838"/>
    <w:rsid w:val="0009634F"/>
    <w:rsid w:val="000A359C"/>
    <w:rsid w:val="000B0691"/>
    <w:rsid w:val="000B0ABB"/>
    <w:rsid w:val="000C12D7"/>
    <w:rsid w:val="000D5DB3"/>
    <w:rsid w:val="000F0C9D"/>
    <w:rsid w:val="001106ED"/>
    <w:rsid w:val="00111B8D"/>
    <w:rsid w:val="00111C9C"/>
    <w:rsid w:val="00126C8D"/>
    <w:rsid w:val="00132A02"/>
    <w:rsid w:val="00136948"/>
    <w:rsid w:val="00140C7A"/>
    <w:rsid w:val="00141955"/>
    <w:rsid w:val="00142643"/>
    <w:rsid w:val="00152661"/>
    <w:rsid w:val="00154B3C"/>
    <w:rsid w:val="00162AEB"/>
    <w:rsid w:val="00166F6D"/>
    <w:rsid w:val="001839EA"/>
    <w:rsid w:val="0019638B"/>
    <w:rsid w:val="001A4769"/>
    <w:rsid w:val="001D2C68"/>
    <w:rsid w:val="001E6520"/>
    <w:rsid w:val="002129DA"/>
    <w:rsid w:val="002130A1"/>
    <w:rsid w:val="00222062"/>
    <w:rsid w:val="002248B2"/>
    <w:rsid w:val="0024730E"/>
    <w:rsid w:val="002512B5"/>
    <w:rsid w:val="0025205B"/>
    <w:rsid w:val="00265E0D"/>
    <w:rsid w:val="00275412"/>
    <w:rsid w:val="00294AAF"/>
    <w:rsid w:val="002963CB"/>
    <w:rsid w:val="002C2A19"/>
    <w:rsid w:val="002E4BEB"/>
    <w:rsid w:val="002F5C84"/>
    <w:rsid w:val="002F7CD8"/>
    <w:rsid w:val="0030329C"/>
    <w:rsid w:val="00316FDF"/>
    <w:rsid w:val="0032115F"/>
    <w:rsid w:val="0033072A"/>
    <w:rsid w:val="003460BE"/>
    <w:rsid w:val="00347E84"/>
    <w:rsid w:val="00353F2C"/>
    <w:rsid w:val="003616C0"/>
    <w:rsid w:val="00370611"/>
    <w:rsid w:val="003839B1"/>
    <w:rsid w:val="00384C80"/>
    <w:rsid w:val="0038607F"/>
    <w:rsid w:val="0039287F"/>
    <w:rsid w:val="003965BE"/>
    <w:rsid w:val="003A069A"/>
    <w:rsid w:val="003B03C9"/>
    <w:rsid w:val="003B523E"/>
    <w:rsid w:val="003D01E8"/>
    <w:rsid w:val="003D1408"/>
    <w:rsid w:val="003E14E4"/>
    <w:rsid w:val="00403FAE"/>
    <w:rsid w:val="004047ED"/>
    <w:rsid w:val="0040595C"/>
    <w:rsid w:val="00411CBB"/>
    <w:rsid w:val="00414B84"/>
    <w:rsid w:val="00416B43"/>
    <w:rsid w:val="00440897"/>
    <w:rsid w:val="004549C6"/>
    <w:rsid w:val="00471767"/>
    <w:rsid w:val="00475561"/>
    <w:rsid w:val="00480E53"/>
    <w:rsid w:val="00486F0B"/>
    <w:rsid w:val="004874E3"/>
    <w:rsid w:val="004B0440"/>
    <w:rsid w:val="004B2CD9"/>
    <w:rsid w:val="004C0C8E"/>
    <w:rsid w:val="004C0ED5"/>
    <w:rsid w:val="004C31BD"/>
    <w:rsid w:val="004D2498"/>
    <w:rsid w:val="004E25C3"/>
    <w:rsid w:val="004E2D74"/>
    <w:rsid w:val="004E38B7"/>
    <w:rsid w:val="004E4E71"/>
    <w:rsid w:val="004E6793"/>
    <w:rsid w:val="004E734A"/>
    <w:rsid w:val="004F2C7F"/>
    <w:rsid w:val="00504414"/>
    <w:rsid w:val="00506CBD"/>
    <w:rsid w:val="005165E8"/>
    <w:rsid w:val="00516E43"/>
    <w:rsid w:val="00525CCB"/>
    <w:rsid w:val="005276BA"/>
    <w:rsid w:val="00532B4C"/>
    <w:rsid w:val="00533A68"/>
    <w:rsid w:val="00534E11"/>
    <w:rsid w:val="00535D1E"/>
    <w:rsid w:val="00540B87"/>
    <w:rsid w:val="00542BAA"/>
    <w:rsid w:val="00542C46"/>
    <w:rsid w:val="00565249"/>
    <w:rsid w:val="005659E1"/>
    <w:rsid w:val="005728F5"/>
    <w:rsid w:val="00576CB8"/>
    <w:rsid w:val="00583674"/>
    <w:rsid w:val="00596B5B"/>
    <w:rsid w:val="00596E7B"/>
    <w:rsid w:val="005A2874"/>
    <w:rsid w:val="005A6646"/>
    <w:rsid w:val="005B2333"/>
    <w:rsid w:val="005F159F"/>
    <w:rsid w:val="00600749"/>
    <w:rsid w:val="00601683"/>
    <w:rsid w:val="006035B4"/>
    <w:rsid w:val="0061517C"/>
    <w:rsid w:val="00617AC3"/>
    <w:rsid w:val="00625361"/>
    <w:rsid w:val="00630752"/>
    <w:rsid w:val="006326C4"/>
    <w:rsid w:val="006503F4"/>
    <w:rsid w:val="00660B90"/>
    <w:rsid w:val="006752C7"/>
    <w:rsid w:val="0069021E"/>
    <w:rsid w:val="006947C3"/>
    <w:rsid w:val="006B43A2"/>
    <w:rsid w:val="006C3188"/>
    <w:rsid w:val="006C3618"/>
    <w:rsid w:val="006D35D4"/>
    <w:rsid w:val="006D6DD6"/>
    <w:rsid w:val="006E164B"/>
    <w:rsid w:val="006F6094"/>
    <w:rsid w:val="0070486E"/>
    <w:rsid w:val="00705011"/>
    <w:rsid w:val="00711B2C"/>
    <w:rsid w:val="007225B1"/>
    <w:rsid w:val="007261C0"/>
    <w:rsid w:val="00726BF9"/>
    <w:rsid w:val="00742BBA"/>
    <w:rsid w:val="00750C3D"/>
    <w:rsid w:val="00751A90"/>
    <w:rsid w:val="00755C5F"/>
    <w:rsid w:val="00767B55"/>
    <w:rsid w:val="00772A1C"/>
    <w:rsid w:val="007A359E"/>
    <w:rsid w:val="007A4327"/>
    <w:rsid w:val="007A7351"/>
    <w:rsid w:val="007B4F1E"/>
    <w:rsid w:val="007C4BBE"/>
    <w:rsid w:val="007D05C2"/>
    <w:rsid w:val="007D66F4"/>
    <w:rsid w:val="007E284B"/>
    <w:rsid w:val="007E5E66"/>
    <w:rsid w:val="007F0BC7"/>
    <w:rsid w:val="00807AD2"/>
    <w:rsid w:val="00812D4B"/>
    <w:rsid w:val="00831C33"/>
    <w:rsid w:val="0083287B"/>
    <w:rsid w:val="00833444"/>
    <w:rsid w:val="0084075E"/>
    <w:rsid w:val="00853CD8"/>
    <w:rsid w:val="00854B95"/>
    <w:rsid w:val="00855519"/>
    <w:rsid w:val="00855578"/>
    <w:rsid w:val="00871A57"/>
    <w:rsid w:val="00872B30"/>
    <w:rsid w:val="00883804"/>
    <w:rsid w:val="00893ED6"/>
    <w:rsid w:val="008A4FBF"/>
    <w:rsid w:val="008B1EBD"/>
    <w:rsid w:val="008B50D0"/>
    <w:rsid w:val="008B74A5"/>
    <w:rsid w:val="008C37D8"/>
    <w:rsid w:val="008D02E9"/>
    <w:rsid w:val="008D6D65"/>
    <w:rsid w:val="008E5F77"/>
    <w:rsid w:val="008E66A8"/>
    <w:rsid w:val="00924D88"/>
    <w:rsid w:val="00933ED2"/>
    <w:rsid w:val="0093661E"/>
    <w:rsid w:val="009439EB"/>
    <w:rsid w:val="00943E0B"/>
    <w:rsid w:val="009444EE"/>
    <w:rsid w:val="0095776D"/>
    <w:rsid w:val="009609EF"/>
    <w:rsid w:val="009661B3"/>
    <w:rsid w:val="009731CF"/>
    <w:rsid w:val="00984BB7"/>
    <w:rsid w:val="0099248C"/>
    <w:rsid w:val="00992825"/>
    <w:rsid w:val="009A17B6"/>
    <w:rsid w:val="009A4045"/>
    <w:rsid w:val="009B000E"/>
    <w:rsid w:val="009B447D"/>
    <w:rsid w:val="009B69A3"/>
    <w:rsid w:val="009C24FF"/>
    <w:rsid w:val="009C338A"/>
    <w:rsid w:val="009D15BA"/>
    <w:rsid w:val="009D4389"/>
    <w:rsid w:val="009D493B"/>
    <w:rsid w:val="009E61DF"/>
    <w:rsid w:val="009F290C"/>
    <w:rsid w:val="009F5D5A"/>
    <w:rsid w:val="009F6C16"/>
    <w:rsid w:val="00A02015"/>
    <w:rsid w:val="00A051C2"/>
    <w:rsid w:val="00A1427A"/>
    <w:rsid w:val="00A401AD"/>
    <w:rsid w:val="00A44207"/>
    <w:rsid w:val="00A50B7B"/>
    <w:rsid w:val="00A754F2"/>
    <w:rsid w:val="00A82FA4"/>
    <w:rsid w:val="00A8439F"/>
    <w:rsid w:val="00A85CDF"/>
    <w:rsid w:val="00AB12BC"/>
    <w:rsid w:val="00AB5881"/>
    <w:rsid w:val="00AB6B25"/>
    <w:rsid w:val="00AC4DE2"/>
    <w:rsid w:val="00AD781B"/>
    <w:rsid w:val="00AE16B1"/>
    <w:rsid w:val="00AF5942"/>
    <w:rsid w:val="00AF68CE"/>
    <w:rsid w:val="00B00E1C"/>
    <w:rsid w:val="00B10A58"/>
    <w:rsid w:val="00B1106B"/>
    <w:rsid w:val="00B11A82"/>
    <w:rsid w:val="00B149AC"/>
    <w:rsid w:val="00B35690"/>
    <w:rsid w:val="00B54FDD"/>
    <w:rsid w:val="00B55EE9"/>
    <w:rsid w:val="00B8357D"/>
    <w:rsid w:val="00B83BB1"/>
    <w:rsid w:val="00BA068C"/>
    <w:rsid w:val="00BB2B5C"/>
    <w:rsid w:val="00BD4C5B"/>
    <w:rsid w:val="00BE17AC"/>
    <w:rsid w:val="00BE3EE7"/>
    <w:rsid w:val="00BE7ABC"/>
    <w:rsid w:val="00C07F59"/>
    <w:rsid w:val="00C169C7"/>
    <w:rsid w:val="00C17919"/>
    <w:rsid w:val="00C22C6F"/>
    <w:rsid w:val="00C26B9E"/>
    <w:rsid w:val="00C406DB"/>
    <w:rsid w:val="00C40865"/>
    <w:rsid w:val="00C43BF8"/>
    <w:rsid w:val="00C46600"/>
    <w:rsid w:val="00C47015"/>
    <w:rsid w:val="00C470FA"/>
    <w:rsid w:val="00C4725E"/>
    <w:rsid w:val="00C55975"/>
    <w:rsid w:val="00C5785A"/>
    <w:rsid w:val="00C600FF"/>
    <w:rsid w:val="00C60864"/>
    <w:rsid w:val="00C61243"/>
    <w:rsid w:val="00C63ACB"/>
    <w:rsid w:val="00C713B2"/>
    <w:rsid w:val="00C75860"/>
    <w:rsid w:val="00C7695F"/>
    <w:rsid w:val="00C76FD5"/>
    <w:rsid w:val="00C803A8"/>
    <w:rsid w:val="00C90678"/>
    <w:rsid w:val="00C910D6"/>
    <w:rsid w:val="00C94325"/>
    <w:rsid w:val="00CA23D3"/>
    <w:rsid w:val="00CA7D6D"/>
    <w:rsid w:val="00CC015A"/>
    <w:rsid w:val="00CC658F"/>
    <w:rsid w:val="00CD7818"/>
    <w:rsid w:val="00CF646F"/>
    <w:rsid w:val="00D02FB2"/>
    <w:rsid w:val="00D102CB"/>
    <w:rsid w:val="00D10783"/>
    <w:rsid w:val="00D16EE1"/>
    <w:rsid w:val="00D201C0"/>
    <w:rsid w:val="00D32B60"/>
    <w:rsid w:val="00D44741"/>
    <w:rsid w:val="00D4570F"/>
    <w:rsid w:val="00D45FA9"/>
    <w:rsid w:val="00D55123"/>
    <w:rsid w:val="00D621EB"/>
    <w:rsid w:val="00D67CBC"/>
    <w:rsid w:val="00D71D50"/>
    <w:rsid w:val="00D74AAF"/>
    <w:rsid w:val="00D80184"/>
    <w:rsid w:val="00D8608C"/>
    <w:rsid w:val="00DA1AAA"/>
    <w:rsid w:val="00DB12F6"/>
    <w:rsid w:val="00DC31E9"/>
    <w:rsid w:val="00DD3DCB"/>
    <w:rsid w:val="00DE01A9"/>
    <w:rsid w:val="00DE3D52"/>
    <w:rsid w:val="00DF4FAC"/>
    <w:rsid w:val="00E00B6F"/>
    <w:rsid w:val="00E01B2A"/>
    <w:rsid w:val="00E04E88"/>
    <w:rsid w:val="00E06E77"/>
    <w:rsid w:val="00E11C62"/>
    <w:rsid w:val="00E201B4"/>
    <w:rsid w:val="00E22114"/>
    <w:rsid w:val="00E31A73"/>
    <w:rsid w:val="00E379DD"/>
    <w:rsid w:val="00E41A81"/>
    <w:rsid w:val="00E46B56"/>
    <w:rsid w:val="00E61484"/>
    <w:rsid w:val="00E65CA0"/>
    <w:rsid w:val="00E80EC8"/>
    <w:rsid w:val="00E81FAF"/>
    <w:rsid w:val="00E921E2"/>
    <w:rsid w:val="00E957EF"/>
    <w:rsid w:val="00E959D4"/>
    <w:rsid w:val="00EB01EF"/>
    <w:rsid w:val="00EC6CBB"/>
    <w:rsid w:val="00EC7844"/>
    <w:rsid w:val="00ED0076"/>
    <w:rsid w:val="00ED6488"/>
    <w:rsid w:val="00EE10CD"/>
    <w:rsid w:val="00EE3047"/>
    <w:rsid w:val="00EF2EE9"/>
    <w:rsid w:val="00F03559"/>
    <w:rsid w:val="00F2089D"/>
    <w:rsid w:val="00F26991"/>
    <w:rsid w:val="00F27BCD"/>
    <w:rsid w:val="00F27E59"/>
    <w:rsid w:val="00F324C4"/>
    <w:rsid w:val="00F36BCD"/>
    <w:rsid w:val="00F3796F"/>
    <w:rsid w:val="00F37A16"/>
    <w:rsid w:val="00F42A31"/>
    <w:rsid w:val="00F6129C"/>
    <w:rsid w:val="00F73849"/>
    <w:rsid w:val="00F81454"/>
    <w:rsid w:val="00F81A1D"/>
    <w:rsid w:val="00F828C6"/>
    <w:rsid w:val="00F83FD8"/>
    <w:rsid w:val="00F86B00"/>
    <w:rsid w:val="00F91100"/>
    <w:rsid w:val="00F92B5C"/>
    <w:rsid w:val="00F93F1A"/>
    <w:rsid w:val="00FA6FFB"/>
    <w:rsid w:val="00FB1BC3"/>
    <w:rsid w:val="00FB6767"/>
    <w:rsid w:val="00FC6B41"/>
    <w:rsid w:val="00FC7EAD"/>
    <w:rsid w:val="00FF0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F1EFCF"/>
  <w15:docId w15:val="{D90C711B-C6C4-4993-BCDB-E06B508F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783"/>
    <w:pPr>
      <w:spacing w:after="200" w:line="276" w:lineRule="auto"/>
      <w:jc w:val="both"/>
    </w:pPr>
    <w:rPr>
      <w:rFonts w:ascii="Times New Roman" w:hAnsi="Times New Roman"/>
      <w:sz w:val="22"/>
      <w:szCs w:val="22"/>
      <w:lang w:val="en-US" w:eastAsia="en-US"/>
    </w:rPr>
  </w:style>
  <w:style w:type="paragraph" w:styleId="Heading2">
    <w:name w:val="heading 2"/>
    <w:basedOn w:val="Normal"/>
    <w:link w:val="Heading2Char"/>
    <w:qFormat/>
    <w:rsid w:val="00C94325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94325"/>
    <w:rPr>
      <w:sz w:val="22"/>
      <w:szCs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9432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94325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9432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94325"/>
    <w:rPr>
      <w:sz w:val="22"/>
      <w:szCs w:val="22"/>
    </w:rPr>
  </w:style>
  <w:style w:type="character" w:customStyle="1" w:styleId="Heading2Char">
    <w:name w:val="Heading 2 Char"/>
    <w:link w:val="Heading2"/>
    <w:rsid w:val="00C9432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4660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55578"/>
    <w:pPr>
      <w:ind w:left="720"/>
      <w:contextualSpacing/>
    </w:pPr>
  </w:style>
  <w:style w:type="table" w:styleId="TableGrid">
    <w:name w:val="Table Grid"/>
    <w:basedOn w:val="TableNormal"/>
    <w:uiPriority w:val="59"/>
    <w:rsid w:val="00C470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6B25"/>
    <w:pPr>
      <w:autoSpaceDE w:val="0"/>
      <w:autoSpaceDN w:val="0"/>
      <w:adjustRightInd w:val="0"/>
    </w:pPr>
    <w:rPr>
      <w:rFonts w:ascii="OVKMFC+TimesNewRomanPSMT" w:hAnsi="OVKMFC+TimesNewRomanPSMT" w:cs="OVKMFC+TimesNewRomanPSMT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9A4045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  <w:lang w:val="en-GB" w:eastAsia="en-GB"/>
    </w:rPr>
  </w:style>
  <w:style w:type="paragraph" w:customStyle="1" w:styleId="Normal1">
    <w:name w:val="Normal1"/>
    <w:rsid w:val="00A1427A"/>
    <w:pPr>
      <w:spacing w:line="276" w:lineRule="auto"/>
    </w:pPr>
    <w:rPr>
      <w:rFonts w:ascii="Arial" w:eastAsia="Arial" w:hAnsi="Arial"/>
      <w:color w:val="000000"/>
      <w:sz w:val="22"/>
      <w:szCs w:val="22"/>
    </w:rPr>
  </w:style>
  <w:style w:type="table" w:customStyle="1" w:styleId="TableGrid1">
    <w:name w:val="Table Grid1"/>
    <w:basedOn w:val="TableNormal"/>
    <w:next w:val="TableGrid"/>
    <w:uiPriority w:val="59"/>
    <w:rsid w:val="00525CCB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hail</dc:creator>
  <cp:lastModifiedBy>M. Haseeb Hassan</cp:lastModifiedBy>
  <cp:revision>3</cp:revision>
  <cp:lastPrinted>2019-02-24T12:02:00Z</cp:lastPrinted>
  <dcterms:created xsi:type="dcterms:W3CDTF">2021-10-10T18:06:00Z</dcterms:created>
  <dcterms:modified xsi:type="dcterms:W3CDTF">2022-03-14T15:41:00Z</dcterms:modified>
</cp:coreProperties>
</file>